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14321B" w14:textId="2964E773" w:rsidR="00404EDD" w:rsidRDefault="00404EDD"/>
    <w:p w14:paraId="1F0FE259" w14:textId="3BDEF4EF" w:rsidR="00B62641" w:rsidRDefault="00B62641">
      <w:r>
        <w:rPr>
          <w:rFonts w:ascii="Arial" w:hAnsi="Arial" w:cs="Arial"/>
          <w:color w:val="FEFEFE"/>
          <w:szCs w:val="22"/>
          <w:shd w:val="clear" w:color="auto" w:fill="4F5671"/>
        </w:rPr>
        <w:t xml:space="preserve">Reviewer </w:t>
      </w:r>
      <w:r>
        <w:rPr>
          <w:rFonts w:ascii="Arial" w:hAnsi="Arial" w:cs="Arial"/>
          <w:color w:val="FEFEFE"/>
          <w:szCs w:val="22"/>
          <w:shd w:val="clear" w:color="auto" w:fill="4F5671"/>
        </w:rPr>
        <w:t>1</w:t>
      </w:r>
    </w:p>
    <w:p w14:paraId="0E9C931B" w14:textId="73673C3A" w:rsidR="00B62641" w:rsidRDefault="00B62641" w:rsidP="00B62641">
      <w:pPr>
        <w:jc w:val="center"/>
      </w:pPr>
      <w:r>
        <w:rPr>
          <w:noProof/>
        </w:rPr>
        <w:drawing>
          <wp:inline distT="0" distB="0" distL="0" distR="0" wp14:anchorId="047BD150" wp14:editId="67D94B2B">
            <wp:extent cx="5724525" cy="314896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14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E813E" w14:textId="19765A94" w:rsidR="00B62641" w:rsidRDefault="00B62641" w:rsidP="00B62641">
      <w:r>
        <w:rPr>
          <w:rFonts w:ascii="Arial" w:hAnsi="Arial" w:cs="Arial"/>
          <w:color w:val="FEFEFE"/>
          <w:szCs w:val="22"/>
          <w:shd w:val="clear" w:color="auto" w:fill="4F5671"/>
        </w:rPr>
        <w:t>Reviewer 2</w:t>
      </w:r>
    </w:p>
    <w:p w14:paraId="2990809E" w14:textId="6C7D9CC1" w:rsidR="00B62641" w:rsidRDefault="00B62641" w:rsidP="00B62641">
      <w:pPr>
        <w:jc w:val="center"/>
      </w:pPr>
      <w:r>
        <w:rPr>
          <w:noProof/>
        </w:rPr>
        <w:drawing>
          <wp:inline distT="0" distB="0" distL="0" distR="0" wp14:anchorId="44C794C5" wp14:editId="4C99913E">
            <wp:extent cx="5724525" cy="4050665"/>
            <wp:effectExtent l="0" t="0" r="952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050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392C6" w14:textId="2978FF5B" w:rsidR="00B62641" w:rsidRDefault="00B62641" w:rsidP="00B62641">
      <w:pPr>
        <w:rPr>
          <w:rFonts w:ascii="Arial" w:hAnsi="Arial" w:cs="Arial"/>
          <w:color w:val="FEFEFE"/>
          <w:szCs w:val="22"/>
          <w:shd w:val="clear" w:color="auto" w:fill="4F5671"/>
        </w:rPr>
      </w:pPr>
      <w:r>
        <w:rPr>
          <w:rFonts w:ascii="Arial" w:hAnsi="Arial" w:cs="Arial"/>
          <w:color w:val="FEFEFE"/>
          <w:szCs w:val="22"/>
          <w:shd w:val="clear" w:color="auto" w:fill="4F5671"/>
        </w:rPr>
        <w:t xml:space="preserve">Reviewer </w:t>
      </w:r>
      <w:r>
        <w:rPr>
          <w:rFonts w:ascii="Arial" w:hAnsi="Arial" w:cs="Arial"/>
          <w:color w:val="FEFEFE"/>
          <w:szCs w:val="22"/>
          <w:shd w:val="clear" w:color="auto" w:fill="4F5671"/>
        </w:rPr>
        <w:t>3</w:t>
      </w:r>
    </w:p>
    <w:p w14:paraId="21E91DA7" w14:textId="27F7D7FD" w:rsidR="005D48D7" w:rsidRDefault="005D48D7" w:rsidP="00B62641">
      <w:r>
        <w:rPr>
          <w:noProof/>
        </w:rPr>
        <w:lastRenderedPageBreak/>
        <w:drawing>
          <wp:inline distT="0" distB="0" distL="0" distR="0" wp14:anchorId="518BF62E" wp14:editId="56B68C92">
            <wp:extent cx="5724525" cy="3077845"/>
            <wp:effectExtent l="0" t="0" r="9525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07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5DA1A" w14:textId="30FCD1ED" w:rsidR="005D48D7" w:rsidRPr="005D48D7" w:rsidRDefault="005D48D7" w:rsidP="00B62641">
      <w:pPr>
        <w:rPr>
          <w:rFonts w:ascii="Arial" w:hAnsi="Arial" w:cs="Arial"/>
          <w:color w:val="FEFEFE"/>
          <w:szCs w:val="22"/>
          <w:shd w:val="clear" w:color="auto" w:fill="4F5671"/>
        </w:rPr>
      </w:pPr>
      <w:r>
        <w:rPr>
          <w:rFonts w:ascii="Arial" w:hAnsi="Arial" w:cs="Arial"/>
          <w:color w:val="FEFEFE"/>
          <w:szCs w:val="22"/>
          <w:shd w:val="clear" w:color="auto" w:fill="4F5671"/>
        </w:rPr>
        <w:t xml:space="preserve">Reviewer </w:t>
      </w:r>
      <w:r>
        <w:rPr>
          <w:rFonts w:ascii="Arial" w:hAnsi="Arial" w:cs="Arial"/>
          <w:color w:val="FEFEFE"/>
          <w:szCs w:val="22"/>
          <w:shd w:val="clear" w:color="auto" w:fill="4F5671"/>
        </w:rPr>
        <w:t>4</w:t>
      </w:r>
    </w:p>
    <w:p w14:paraId="4D2671E4" w14:textId="5ACC7D8B" w:rsidR="005D48D7" w:rsidRDefault="005D48D7" w:rsidP="00B62641">
      <w:r>
        <w:rPr>
          <w:noProof/>
        </w:rPr>
        <w:drawing>
          <wp:inline distT="0" distB="0" distL="0" distR="0" wp14:anchorId="2B405F93" wp14:editId="79A5B4C2">
            <wp:extent cx="5724525" cy="2498725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49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925A5" w14:textId="0EADA194" w:rsidR="005D48D7" w:rsidRDefault="005D48D7" w:rsidP="00B62641">
      <w:pPr>
        <w:rPr>
          <w:rFonts w:ascii="Arial" w:hAnsi="Arial" w:cs="Arial"/>
          <w:color w:val="FEFEFE"/>
          <w:szCs w:val="22"/>
          <w:shd w:val="clear" w:color="auto" w:fill="4F5671"/>
        </w:rPr>
      </w:pPr>
      <w:r>
        <w:rPr>
          <w:rFonts w:ascii="Arial" w:hAnsi="Arial" w:cs="Arial"/>
          <w:color w:val="FEFEFE"/>
          <w:szCs w:val="22"/>
          <w:shd w:val="clear" w:color="auto" w:fill="4F5671"/>
        </w:rPr>
        <w:t xml:space="preserve">Reviewer </w:t>
      </w:r>
      <w:r>
        <w:rPr>
          <w:rFonts w:ascii="Arial" w:hAnsi="Arial" w:cs="Arial"/>
          <w:color w:val="FEFEFE"/>
          <w:szCs w:val="22"/>
          <w:shd w:val="clear" w:color="auto" w:fill="4F5671"/>
        </w:rPr>
        <w:t>5</w:t>
      </w:r>
    </w:p>
    <w:p w14:paraId="361C6CEE" w14:textId="70AE4E07" w:rsidR="005D48D7" w:rsidRPr="005D48D7" w:rsidRDefault="005D48D7" w:rsidP="00B62641">
      <w:pPr>
        <w:rPr>
          <w:rFonts w:ascii="Arial" w:hAnsi="Arial" w:cs="Arial"/>
          <w:color w:val="FEFEFE"/>
          <w:szCs w:val="22"/>
          <w:shd w:val="clear" w:color="auto" w:fill="4F5671"/>
        </w:rPr>
      </w:pPr>
      <w:r>
        <w:rPr>
          <w:rFonts w:ascii="Arial" w:hAnsi="Arial" w:cs="Arial"/>
          <w:noProof/>
          <w:color w:val="FEFEFE"/>
          <w:szCs w:val="22"/>
          <w:shd w:val="clear" w:color="auto" w:fill="4F5671"/>
        </w:rPr>
        <w:lastRenderedPageBreak/>
        <w:drawing>
          <wp:inline distT="0" distB="0" distL="0" distR="0" wp14:anchorId="108CE31F" wp14:editId="26E31521">
            <wp:extent cx="5724525" cy="2581910"/>
            <wp:effectExtent l="0" t="0" r="9525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8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D48D7" w:rsidRPr="005D48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sDS0sDS3MDc1MDNX0lEKTi0uzszPAykwrAUAktUGhSwAAAA="/>
  </w:docVars>
  <w:rsids>
    <w:rsidRoot w:val="00B62641"/>
    <w:rsid w:val="00404EDD"/>
    <w:rsid w:val="005D48D7"/>
    <w:rsid w:val="00B62641"/>
    <w:rsid w:val="00D4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401BF"/>
  <w15:chartTrackingRefBased/>
  <w15:docId w15:val="{3B3E75EF-AAB9-44C4-A3AB-718A02C87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9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1</cp:revision>
  <dcterms:created xsi:type="dcterms:W3CDTF">2021-07-28T01:26:00Z</dcterms:created>
  <dcterms:modified xsi:type="dcterms:W3CDTF">2021-07-28T01:31:00Z</dcterms:modified>
</cp:coreProperties>
</file>